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E1DC" w14:textId="77777777" w:rsidR="00E026D9" w:rsidRDefault="00E95F5B">
      <w:pPr>
        <w:pStyle w:val="Title"/>
      </w:pPr>
      <w:r>
        <w:t>style-reference-doc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791194771"/>
        <w:docPartObj>
          <w:docPartGallery w:val="Table of Contents"/>
          <w:docPartUnique/>
        </w:docPartObj>
      </w:sdtPr>
      <w:sdtEndPr>
        <w:rPr>
          <w:rFonts w:ascii="Arial" w:hAnsi="Arial"/>
          <w:sz w:val="22"/>
        </w:rPr>
      </w:sdtEndPr>
      <w:sdtContent>
        <w:p w14:paraId="3088AB29" w14:textId="77777777" w:rsidR="00E026D9" w:rsidRDefault="00E95F5B">
          <w:pPr>
            <w:pStyle w:val="TOCHeading"/>
          </w:pPr>
          <w:r>
            <w:t>Table of contents</w:t>
          </w:r>
        </w:p>
        <w:p w14:paraId="061B0F80" w14:textId="77777777" w:rsidR="001604AE" w:rsidRPr="001604AE" w:rsidRDefault="00E95F5B">
          <w:pPr>
            <w:pStyle w:val="TOC1"/>
            <w:tabs>
              <w:tab w:val="right" w:leader="dot" w:pos="9350"/>
            </w:tabs>
            <w:rPr>
              <w:rFonts w:cs="Arial"/>
              <w:noProof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933309" w:history="1">
            <w:r w:rsidR="001604AE" w:rsidRPr="001604AE">
              <w:rPr>
                <w:rStyle w:val="Hyperlink"/>
                <w:rFonts w:cs="Arial"/>
                <w:noProof/>
                <w:szCs w:val="22"/>
              </w:rPr>
              <w:t>1. Heading 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ab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begin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instrText xml:space="preserve"> PAGEREF _Toc129933309 \h </w:instrText>
            </w:r>
            <w:r w:rsidR="001604AE" w:rsidRPr="001604AE">
              <w:rPr>
                <w:rFonts w:cs="Arial"/>
                <w:noProof/>
                <w:webHidden/>
                <w:szCs w:val="22"/>
              </w:rPr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separate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>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end"/>
            </w:r>
          </w:hyperlink>
        </w:p>
        <w:p w14:paraId="572E5F8A" w14:textId="77777777" w:rsidR="001604AE" w:rsidRPr="001604AE" w:rsidRDefault="00752190">
          <w:pPr>
            <w:pStyle w:val="TOC2"/>
            <w:tabs>
              <w:tab w:val="right" w:leader="dot" w:pos="9350"/>
            </w:tabs>
            <w:rPr>
              <w:rFonts w:cs="Arial"/>
              <w:noProof/>
              <w:szCs w:val="22"/>
            </w:rPr>
          </w:pPr>
          <w:hyperlink w:anchor="_Toc129933310" w:history="1">
            <w:r w:rsidR="001604AE" w:rsidRPr="001604AE">
              <w:rPr>
                <w:rStyle w:val="Hyperlink"/>
                <w:rFonts w:cs="Arial"/>
                <w:noProof/>
                <w:szCs w:val="22"/>
              </w:rPr>
              <w:t>1.1 Heading 2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ab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begin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instrText xml:space="preserve"> PAGEREF _Toc129933310 \h </w:instrText>
            </w:r>
            <w:r w:rsidR="001604AE" w:rsidRPr="001604AE">
              <w:rPr>
                <w:rFonts w:cs="Arial"/>
                <w:noProof/>
                <w:webHidden/>
                <w:szCs w:val="22"/>
              </w:rPr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separate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>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end"/>
            </w:r>
          </w:hyperlink>
        </w:p>
        <w:p w14:paraId="29141A42" w14:textId="77777777" w:rsidR="001604AE" w:rsidRDefault="0075219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933311" w:history="1">
            <w:r w:rsidR="001604AE" w:rsidRPr="001604AE">
              <w:rPr>
                <w:rStyle w:val="Hyperlink"/>
                <w:rFonts w:cs="Arial"/>
                <w:noProof/>
                <w:szCs w:val="22"/>
              </w:rPr>
              <w:t>1.1.1 Heading 3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ab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begin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instrText xml:space="preserve"> PAGEREF _Toc129933311 \h </w:instrText>
            </w:r>
            <w:r w:rsidR="001604AE" w:rsidRPr="001604AE">
              <w:rPr>
                <w:rFonts w:cs="Arial"/>
                <w:noProof/>
                <w:webHidden/>
                <w:szCs w:val="22"/>
              </w:rPr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separate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>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end"/>
            </w:r>
          </w:hyperlink>
        </w:p>
        <w:p w14:paraId="034029C0" w14:textId="77777777" w:rsidR="00E026D9" w:rsidRDefault="00E95F5B">
          <w:r>
            <w:fldChar w:fldCharType="end"/>
          </w:r>
        </w:p>
      </w:sdtContent>
    </w:sdt>
    <w:p w14:paraId="4F8E6113" w14:textId="77777777" w:rsidR="00E026D9" w:rsidRDefault="00E95F5B" w:rsidP="001604AE">
      <w:pPr>
        <w:pStyle w:val="Heading1"/>
      </w:pPr>
      <w:bookmarkStart w:id="0" w:name="_Toc129933309"/>
      <w:bookmarkStart w:id="1" w:name="heading-1"/>
      <w:r>
        <w:t xml:space="preserve">1. </w:t>
      </w:r>
      <w:r w:rsidRPr="001604AE">
        <w:t>Heading</w:t>
      </w:r>
      <w:r>
        <w:t xml:space="preserve"> 1</w:t>
      </w:r>
      <w:bookmarkEnd w:id="0"/>
    </w:p>
    <w:p w14:paraId="242EE3D5" w14:textId="77777777" w:rsidR="00E026D9" w:rsidRDefault="00E95F5B">
      <w:pPr>
        <w:pStyle w:val="Heading2"/>
      </w:pPr>
      <w:bookmarkStart w:id="2" w:name="_Toc129933310"/>
      <w:bookmarkStart w:id="3" w:name="heading-2"/>
      <w:r>
        <w:t>1.1 Heading 2</w:t>
      </w:r>
      <w:bookmarkEnd w:id="2"/>
    </w:p>
    <w:p w14:paraId="35E72943" w14:textId="77777777" w:rsidR="00E026D9" w:rsidRDefault="00E95F5B">
      <w:pPr>
        <w:pStyle w:val="Heading3"/>
      </w:pPr>
      <w:bookmarkStart w:id="4" w:name="_Toc129933311"/>
      <w:bookmarkStart w:id="5" w:name="heading-3"/>
      <w:r>
        <w:t>1.1.1 Heading 3</w:t>
      </w:r>
      <w:bookmarkEnd w:id="4"/>
    </w:p>
    <w:p w14:paraId="0026C2BD" w14:textId="59EA896D" w:rsidR="00E026D9" w:rsidRDefault="001679DC">
      <w:pPr>
        <w:pStyle w:val="FirstParagraph"/>
        <w:rPr>
          <w:rFonts w:cs="Arial"/>
          <w:szCs w:val="22"/>
        </w:rPr>
      </w:pPr>
      <w:r>
        <w:rPr>
          <w:rFonts w:cs="Arial"/>
          <w:szCs w:val="22"/>
        </w:rPr>
        <w:t>First paragraph font choice</w:t>
      </w:r>
      <w:r w:rsidR="00E95F5B" w:rsidRPr="001604AE">
        <w:rPr>
          <w:rFonts w:cs="Arial"/>
          <w:szCs w:val="22"/>
        </w:rPr>
        <w:t>.</w:t>
      </w:r>
      <w:bookmarkEnd w:id="1"/>
      <w:bookmarkEnd w:id="3"/>
      <w:bookmarkEnd w:id="5"/>
    </w:p>
    <w:p w14:paraId="7D2509D2" w14:textId="10F6C30A" w:rsidR="001679DC" w:rsidRPr="001679DC" w:rsidRDefault="001679DC" w:rsidP="001679DC">
      <w:pPr>
        <w:pStyle w:val="BodyText"/>
      </w:pPr>
      <w:r>
        <w:t xml:space="preserve">Body text font choice. </w:t>
      </w:r>
    </w:p>
    <w:sectPr w:rsidR="001679DC" w:rsidRPr="001679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22969" w14:textId="77777777" w:rsidR="00752190" w:rsidRDefault="00752190">
      <w:pPr>
        <w:spacing w:after="0"/>
      </w:pPr>
      <w:r>
        <w:separator/>
      </w:r>
    </w:p>
  </w:endnote>
  <w:endnote w:type="continuationSeparator" w:id="0">
    <w:p w14:paraId="75E14174" w14:textId="77777777" w:rsidR="00752190" w:rsidRDefault="007521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28CCB" w14:textId="77777777" w:rsidR="00752190" w:rsidRDefault="00752190">
      <w:r>
        <w:separator/>
      </w:r>
    </w:p>
  </w:footnote>
  <w:footnote w:type="continuationSeparator" w:id="0">
    <w:p w14:paraId="0328A56B" w14:textId="77777777" w:rsidR="00752190" w:rsidRDefault="007521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FA56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26D9"/>
    <w:rsid w:val="001604AE"/>
    <w:rsid w:val="001679DC"/>
    <w:rsid w:val="00445296"/>
    <w:rsid w:val="006C42E5"/>
    <w:rsid w:val="00752190"/>
    <w:rsid w:val="00E026D9"/>
    <w:rsid w:val="00E95F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7CC48"/>
  <w15:docId w15:val="{30F23145-5278-42C3-849C-9BB14BAA2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79D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1604AE"/>
    <w:pPr>
      <w:keepNext/>
      <w:keepLines/>
      <w:spacing w:before="480" w:after="0"/>
      <w:outlineLvl w:val="0"/>
    </w:pPr>
    <w:rPr>
      <w:rFonts w:eastAsiaTheme="majorEastAsia" w:cstheme="majorBidi"/>
      <w:bCs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604AE"/>
    <w:pPr>
      <w:keepNext/>
      <w:keepLines/>
      <w:spacing w:before="200" w:after="0"/>
      <w:outlineLvl w:val="1"/>
    </w:pPr>
    <w:rPr>
      <w:rFonts w:eastAsiaTheme="majorEastAsia" w:cstheme="majorBidi"/>
      <w:bCs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604AE"/>
    <w:pPr>
      <w:keepNext/>
      <w:keepLines/>
      <w:spacing w:before="200" w:after="0"/>
      <w:outlineLvl w:val="2"/>
    </w:pPr>
    <w:rPr>
      <w:rFonts w:eastAsiaTheme="majorEastAsia" w:cstheme="majorBidi"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79D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C42E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04AE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679D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679DC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604AE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1604A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04A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604A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9</Words>
  <Characters>340</Characters>
  <Application>Microsoft Office Word</Application>
  <DocSecurity>0</DocSecurity>
  <Lines>2</Lines>
  <Paragraphs>1</Paragraphs>
  <ScaleCrop>false</ScaleCrop>
  <Company>University of Plymouth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-reference-doc</dc:title>
  <dc:creator/>
  <cp:keywords/>
  <cp:lastModifiedBy>Amelia Bridges</cp:lastModifiedBy>
  <cp:revision>4</cp:revision>
  <dcterms:created xsi:type="dcterms:W3CDTF">2023-03-17T08:14:00Z</dcterms:created>
  <dcterms:modified xsi:type="dcterms:W3CDTF">2023-03-1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